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25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实验五"/>
    <w:p>
      <w:pPr>
        <w:pStyle w:val="Heading1"/>
      </w:pPr>
      <w:r>
        <w:t xml:space="preserve">实验五</w:t>
      </w:r>
    </w:p>
    <w:bookmarkStart w:id="20" w:name="一相关知识点"/>
    <w:p>
      <w:pPr>
        <w:pStyle w:val="Heading2"/>
      </w:pPr>
      <w:r>
        <w:t xml:space="preserve">一、相关知识点</w:t>
      </w:r>
    </w:p>
    <w:p>
      <w:pPr>
        <w:numPr>
          <w:ilvl w:val="0"/>
          <w:numId w:val="1001"/>
        </w:numPr>
      </w:pPr>
      <w:r>
        <w:t xml:space="preserve">JDBC基本概念</w:t>
      </w:r>
    </w:p>
    <w:p>
      <w:pPr>
        <w:numPr>
          <w:ilvl w:val="0"/>
          <w:numId w:val="1001"/>
        </w:numPr>
      </w:pPr>
      <w:r>
        <w:t xml:space="preserve">JDBC简单查询、连接查询、嵌套查询、集函数查询等</w:t>
      </w:r>
    </w:p>
    <w:p>
      <w:pPr>
        <w:pStyle w:val="FirstParagraph"/>
      </w:pPr>
      <w:r>
        <w:t xml:space="preserve"> </w:t>
      </w:r>
    </w:p>
    <w:bookmarkEnd w:id="20"/>
    <w:bookmarkStart w:id="21" w:name="二实验目的"/>
    <w:p>
      <w:pPr>
        <w:pStyle w:val="Heading2"/>
      </w:pPr>
      <w:r>
        <w:t xml:space="preserve">二、实验目的</w:t>
      </w:r>
    </w:p>
    <w:p>
      <w:pPr>
        <w:pStyle w:val="FirstParagraph"/>
      </w:pPr>
      <w:r>
        <w:t xml:space="preserve">理解Statement对象、ResultSet对象。</w:t>
      </w:r>
    </w:p>
    <w:bookmarkEnd w:id="21"/>
    <w:bookmarkStart w:id="70" w:name="三实验内容"/>
    <w:p>
      <w:pPr>
        <w:pStyle w:val="Heading2"/>
      </w:pPr>
      <w:r>
        <w:t xml:space="preserve">三、实验内容</w:t>
      </w:r>
    </w:p>
    <w:bookmarkStart w:id="46" w:name="X64999defc97000e024e3606fa2ef59dd6b71e47"/>
    <w:p>
      <w:pPr>
        <w:pStyle w:val="Heading3"/>
      </w:pPr>
      <w:r>
        <w:t xml:space="preserve">1、在booklib工程的BookManager类中增加如下函数（要求采用Statement完成相关查询），并在main函数中进行测试，在实验报告中将代码补上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okCou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要求返回该出版社的图书数量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publisher where pub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出版社不存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1) from beanbook where pubid = ?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oup by pubi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drawing>
          <wp:inline>
            <wp:extent cx="5334000" cy="211947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437460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![image</w:t>
      </w:r>
      <w:r>
        <w:drawing>
          <wp:inline>
            <wp:extent cx="5334000" cy="3603413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2034095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e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要求返回图书表中出现过的出版社数量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distinct pubid) from beanboo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21194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4374607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0203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441442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oneBookPublisherCount</w:t>
      </w:r>
      <w:r>
        <w:rPr>
          <w:rStyle w:val="OperatorTok"/>
        </w:rPr>
        <w:t xml:space="preserve">(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要求返回没有图书的出版社数量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*) from beanpublish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Manager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getPublisherC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211947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437460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70863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641084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643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645378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okAvgPrice</w:t>
      </w:r>
      <w:r>
        <w:rPr>
          <w:rStyle w:val="OperatorTok"/>
        </w:rPr>
        <w:t xml:space="preserve">(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要求返回图书的评价价格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avg(price) from Beanboo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oub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211947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4374607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923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647193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Start w:id="53" w:name="X57c835158363d8ae6cc96667db1da805326987f"/>
    <w:p>
      <w:pPr>
        <w:pStyle w:val="Heading3"/>
      </w:pPr>
      <w:r>
        <w:t xml:space="preserve">2、在booklib工程的BookLendManager类中增加如下函数，并在main函数中进行测试，在实验报告中将代码补上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BookLendOpera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参数为图书条码，返回这本图书最近一次被借出时的操作员姓名，要求采用连接查询实现。难点：如何识别出最近一次？假设不允许用mysql的limit关键字，也不能用嵌套查询，应该如何完成？</w:t>
      </w:r>
      <w:r>
        <w:br/>
      </w:r>
      <w:r>
        <w:rPr>
          <w:rStyle w:val="NormalTok"/>
        </w:rPr>
        <w:t xml:space="preserve">		BeanBook 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Manager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loadBo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r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o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图书不存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BookLendRecord where bookBarcode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该图书没有借阅记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username,max(lendDate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from beanbooklendrec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left outer join beansystemuser on lendOperUserid = useri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where bookBarcode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group by bookBarcod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121597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18205807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9206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20045362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3"/>
    <w:bookmarkStart w:id="57" w:name="X768f3922790606eef94ceb2b2f8ac9a2b5bdada"/>
    <w:p>
      <w:pPr>
        <w:pStyle w:val="Heading3"/>
      </w:pPr>
      <w:r>
        <w:t xml:space="preserve">3、完成题2中的功能，要求采用嵌套查询实现。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BookLendOpera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参数为图书条码，返回这本图书最近一次被借出时的操作员姓名，要求采用连接查询实现。难点：如何识别出最近一次？假设不允许用mysql的limit关键字，也不能用嵌套查询，应该如何完成？</w:t>
      </w:r>
      <w:r>
        <w:br/>
      </w:r>
      <w:r>
        <w:rPr>
          <w:rStyle w:val="NormalTok"/>
        </w:rPr>
        <w:t xml:space="preserve">		BeanBook 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Manager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loadBo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r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o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图书不存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BookLendRecord where bookBarcode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该图书没有借阅记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连接查询</w:t>
      </w:r>
      <w:r>
        <w:br/>
      </w:r>
      <w:r>
        <w:rPr>
          <w:rStyle w:val="CommentTok"/>
        </w:rPr>
        <w:t xml:space="preserve">//            sql = "select username,max(lendDate)" +</w:t>
      </w:r>
      <w:r>
        <w:br/>
      </w:r>
      <w:r>
        <w:rPr>
          <w:rStyle w:val="CommentTok"/>
        </w:rPr>
        <w:t xml:space="preserve">//                    " from beanbooklendrecord" +</w:t>
      </w:r>
      <w:r>
        <w:br/>
      </w:r>
      <w:r>
        <w:rPr>
          <w:rStyle w:val="CommentTok"/>
        </w:rPr>
        <w:t xml:space="preserve">//                    " left outer join beansystemuser on lendOperUserid = userid" +</w:t>
      </w:r>
      <w:r>
        <w:br/>
      </w:r>
      <w:r>
        <w:rPr>
          <w:rStyle w:val="CommentTok"/>
        </w:rPr>
        <w:t xml:space="preserve">//                    " where bookBarcode=?";</w:t>
      </w:r>
      <w:r>
        <w:br/>
      </w:r>
      <w:r>
        <w:rPr>
          <w:rStyle w:val="CommentTok"/>
        </w:rPr>
        <w:t xml:space="preserve">//            sql += " group by bookBarcode"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嵌套查询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username from beansystemuser where userid in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		</w:t>
      </w:r>
      <w:r>
        <w:rPr>
          <w:rStyle w:val="StringTok"/>
        </w:rPr>
        <w:t xml:space="preserve">"select lendOperUserid from beanbooklendrecord where lendDate in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		</w:t>
      </w:r>
      <w:r>
        <w:rPr>
          <w:rStyle w:val="StringTok"/>
        </w:rPr>
        <w:t xml:space="preserve">"select max(lendDate) from beanbooklendrecord where bookBarcode = ? group by bookBarcode)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288418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20315982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Start w:id="61" w:name="X52933a8b57d9b940764399ef634ed8da6c9e607"/>
    <w:p>
      <w:pPr>
        <w:pStyle w:val="Heading3"/>
      </w:pPr>
      <w:r>
        <w:t xml:space="preserve">4、在booklib工程的BookLendManager类中增加如下函数，并在main函数中进行测试，在实验报告中将代码补上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AllLendRecord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通过System.out.println方法，输出所有借阅记录的明细数据，要求结果中包括读者姓名、图书名称、所属出版社名称、借阅操作员姓名、归还操作员姓名、借阅时间、归还时间等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注意：需要注意未归还图书的情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BookLendRec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BookLendRecord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BookLendRecor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ad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ok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lish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endOper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turnOper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	BeanBookLendRecord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BookLendRecor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ad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okBar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nd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stam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turn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stam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ndOperUs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turnOperUs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enal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oub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readerName from beanreader where readerid = 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ader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ad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bookName, publisherName from beanbook,beanpublisher where barcode = ? and beanpublisher.pubid = beanbook.pubi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okBarcod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	read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	publish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dOper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	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username from beansystemuser where userid = 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dOperUser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lendOper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turnOper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	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username from beansystemuser where userid = 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turnOperUser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returnOper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读者姓名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ad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图书名称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		book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所属出版社名称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ublish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借阅操作员姓名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dOperUserName</w:t>
      </w:r>
      <w:r>
        <w:br/>
      </w:r>
      <w:r>
        <w:rPr>
          <w:rStyle w:val="NormalTok"/>
        </w:rPr>
        <w:t xml:space="preserve">    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归还操作员姓名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turnOperUs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借阅时间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		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d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归还时间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turnD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           throw new DbException(e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247123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21592038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1"/>
    <w:bookmarkStart w:id="65" w:name="X1ca59c6d0e5ff16f51756f98747f5eeb8344b4c"/>
    <w:p>
      <w:pPr>
        <w:pStyle w:val="Heading3"/>
      </w:pPr>
      <w:r>
        <w:t xml:space="preserve">5、在booklib工程的BookManager类中增加如下函数，并在main函数中进行测试，在实验报告中将代码补上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Top5Books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通过System.out.println方法，输出借阅次数最多的5本图书及其借阅次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bookname, count(1) as x "</w:t>
      </w:r>
      <w:r>
        <w:br/>
      </w:r>
      <w:r>
        <w:rPr>
          <w:rStyle w:val="NormalTok"/>
        </w:rPr>
        <w:t xml:space="preserve">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beanbooklendrecord, beanbook "</w:t>
      </w:r>
      <w:r>
        <w:br/>
      </w:r>
      <w:r>
        <w:rPr>
          <w:rStyle w:val="NormalTok"/>
        </w:rPr>
        <w:t xml:space="preserve">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barcode = bookBarcode "</w:t>
      </w:r>
      <w:r>
        <w:br/>
      </w:r>
      <w:r>
        <w:rPr>
          <w:rStyle w:val="NormalTok"/>
        </w:rPr>
        <w:t xml:space="preserve">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by bookname order by x DESC limit 5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图书名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借阅次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           throw new DbException(e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Top5Publisher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通过System.out.println方法，输出被借阅图书次数最多的5个出版名称及其总借阅次数和被借阅过的图书次数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publishername,count(*) as x, count(distinct bookbarcode) "</w:t>
      </w:r>
      <w:r>
        <w:br/>
      </w:r>
      <w:r>
        <w:rPr>
          <w:rStyle w:val="NormalTok"/>
        </w:rPr>
        <w:t xml:space="preserve">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beanbooklendrecord "</w:t>
      </w:r>
      <w:r>
        <w:br/>
      </w:r>
      <w:r>
        <w:rPr>
          <w:rStyle w:val="NormalTok"/>
        </w:rPr>
        <w:t xml:space="preserve">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 outer join (beanbook left outer join beanpublisher on beanbook.pubid = beanpublisher.pubid) on bookbarcode = barcode "</w:t>
      </w:r>
      <w:r>
        <w:br/>
      </w:r>
      <w:r>
        <w:rPr>
          <w:rStyle w:val="NormalTok"/>
        </w:rPr>
        <w:t xml:space="preserve">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by beanbook.pubid order by x desc limit 5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出版社名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总借阅次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被借阅过的图书数量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           throw new DbException(e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386654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22420024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5"/>
    <w:bookmarkStart w:id="69" w:name="Xdccc7ade0e230550caf1d6e986b7cbbf72de18c"/>
    <w:p>
      <w:pPr>
        <w:pStyle w:val="Heading3"/>
      </w:pPr>
      <w:r>
        <w:t xml:space="preserve">6、在BookLendManager中增加函数public void printDateLendRecord(String date)throws DbException，并在main函数中调用测试;要求通过该函数输出指定日期的所有借阅记录，，输出格式如下：</w:t>
      </w:r>
    </w:p>
    <w:p>
      <w:pPr>
        <w:pStyle w:val="FirstParagraph"/>
      </w:pPr>
      <w:r>
        <w:t xml:space="preserve">readerId=*</w:t>
      </w:r>
      <w:r>
        <w:rPr>
          <w:bCs/>
          <w:b/>
        </w:rPr>
        <w:t xml:space="preserve">,bookBarcode=</w:t>
      </w:r>
      <w:r>
        <w:t xml:space="preserve">**,lendDate=2020-05-01 15:17:01,returnDate=未归还</w:t>
      </w:r>
    </w:p>
    <w:p>
      <w:pPr>
        <w:pStyle w:val="BodyText"/>
      </w:pPr>
      <w:r>
        <w:t xml:space="preserve">readerId=*</w:t>
      </w:r>
      <w:r>
        <w:rPr>
          <w:bCs/>
          <w:b/>
        </w:rPr>
        <w:t xml:space="preserve">,bookBarcode=</w:t>
      </w:r>
      <w:r>
        <w:t xml:space="preserve">**,lendDate=2020-05-01 15:17:01,returnDate=2020-05-12 12:00:00</w:t>
      </w:r>
    </w:p>
    <w:p>
      <w:pPr>
        <w:pStyle w:val="BodyText"/>
      </w:pPr>
      <w:r>
        <w:t xml:space="preserve">说明：每个借阅记录1行输出，如果returnDate为空，则输出：“未归还”</w:t>
      </w:r>
    </w:p>
    <w:p>
      <w:pPr>
        <w:pStyle w:val="BodyText"/>
      </w:pPr>
      <w:r>
        <w:t xml:space="preserve">注：时间的输出格式请使用java.text.SimpleDateFormat类实现</w:t>
      </w:r>
    </w:p>
    <w:p>
      <w:pPr>
        <w:pStyle w:val="BodyText"/>
      </w:pPr>
      <w:r>
        <w:t xml:space="preserve">请提供函数代码及运行结果截图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DateLendRecor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Db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 DateF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impleDate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-MM-dd hh:mm: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readerid, bookBarcode, lendDate, returnDate from beanbooklendrecord where lendDate = ?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derId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bookBarcode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lendDate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F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returnDate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F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    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derId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bookBarcode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lendDate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F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未归还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drawing>
          <wp:inline>
            <wp:extent cx="5334000" cy="2753710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0922570176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0T10:27:55Z</dcterms:created>
  <dcterms:modified xsi:type="dcterms:W3CDTF">2022-05-10T1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